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1" w:name="internship-application-letter"/>
    <w:p>
      <w:pPr>
        <w:pStyle w:val="Heading1"/>
      </w:pPr>
      <w:r>
        <w:t xml:space="preserve">Internship Application Letter</w:t>
      </w:r>
    </w:p>
    <w:bookmarkStart w:id="20" w:name="for-welder-internship-position"/>
    <w:p>
      <w:pPr>
        <w:pStyle w:val="Heading2"/>
      </w:pPr>
      <w:r>
        <w:t xml:space="preserve">For Welder Internship Position</w:t>
      </w:r>
    </w:p>
    <w:bookmarkEnd w:id="20"/>
    <w:bookmarkEnd w:id="21"/>
    <w:p>
      <w:pPr>
        <w:pStyle w:val="FirstParagraph"/>
      </w:pPr>
      <w:r>
        <w:rPr>
          <w:bCs/>
          <w:b/>
        </w:rPr>
        <w:t xml:space="preserve">Dear Hiring Manager,</w:t>
      </w:r>
    </w:p>
    <w:p>
      <w:pPr>
        <w:pStyle w:val="BodyText"/>
      </w:pPr>
      <w:r>
        <w:t xml:space="preserve">I am writing to express my enthusiastic interest in the Welder Internship position at your esteemed organization, as advertised on the [Company Name] careers portal. As a highly motivated and technically skilled welding student with a profound passion for precision fabrication, I am confident that my academic training, hands-on experience, and dedication to safety align perfectly with the requirements of this role. My application represents not just an opportunity for professional growth in Canada Toronto’s dynamic manufacturing sector, but a meaningful step toward building a sustainable career in one of the world’s most respected welding communities.</w:t>
      </w:r>
    </w:p>
    <w:p>
      <w:pPr>
        <w:pStyle w:val="BodyText"/>
      </w:pPr>
      <w:r>
        <w:t xml:space="preserve">Having completed my foundational studies at [Your Institution Name], where I earned a Certificate in Advanced Welding Technologies with honors, I have mastered core techniques including TIG (GTAW), MIG (GMAW), and Stick welding (SMAW) across multiple materials—carbon steel, stainless steel, and aluminum. My coursework emphasized the critical importance of metallurgy fundamentals, blueprint reading, and ASME Section IX compliance standards. In my recent capstone project at [Your Institution], I led a team in fabricating a complex structural frame for a sustainable energy prototype, where we achieved 98% weld quality through meticulous preparation and real-time defect analysis. This experience solidified my understanding of how precision welding directly impacts the integrity of large-scale infrastructure—something I am eager to apply within Toronto’s thriving industrial landscape.</w:t>
      </w:r>
    </w:p>
    <w:p>
      <w:pPr>
        <w:pStyle w:val="BodyText"/>
      </w:pPr>
      <w:r>
        <w:t xml:space="preserve">What excites me most about pursuing this Internship Application Letter is the unique confluence of opportunity in Canada Toronto. As North America’s largest urban economy and a global hub for advanced manufacturing, Toronto offers unparalleled exposure to cutting-edge projects—from the expansion of Portlands Industrial Park to the high-rise construction boom along Waterfront Toronto. I have closely followed your company’s contributions to landmark projects like the Ontario Line transit tunnel, where welding precision is paramount for safety-critical components. This internship represents more than just skill development; it’s a chance to learn from industry leaders who are shaping Canada’s infrastructure future while adhering to the rigorous standards that define Canadian engineering excellence.</w:t>
      </w:r>
    </w:p>
    <w:p>
      <w:pPr>
        <w:pStyle w:val="BodyText"/>
      </w:pPr>
      <w:r>
        <w:t xml:space="preserve">My commitment to safety and quality is non-negotiable. I hold valid certifications including CSA W47.1 (Welding of Steel) and OHS Level 2, and I rigorously maintain a flawless safety record across all projects. During my apprenticeship with [Local Welding Company], I implemented a real-time inspection protocol that reduced rework by 30%—a testament to how proactive quality control elevates project outcomes. In Canada Toronto’s fast-paced environment, where regulatory compliance is paramount, I understand that every weld must meet the exacting benchmarks of the Canadian Welding Bureau (CWB) and Transport Canada standards. I am particularly drawn to your company’s focus on sustainable welding practices, such as reducing carbon footprints through energy-efficient processes—a value that resonates deeply with my own professional ethos.</w:t>
      </w:r>
    </w:p>
    <w:p>
      <w:pPr>
        <w:pStyle w:val="BodyText"/>
      </w:pPr>
      <w:r>
        <w:t xml:space="preserve">Beyond technical proficiency, I bring the collaborative mindset essential for success in Toronto’s diverse workplaces. As a member of the Toronto Welding Students’ Association, I organized community workshops on safe welding techniques for at-risk youth—a project that honed my ability to communicate complex concepts clearly while fostering teamwork. I also volunteered with Habitat for Humanity Canada’s build teams, where cross-cultural communication and adaptability were critical in tight deadlines. These experiences taught me that effective welding isn’t just about equipment mastery—it’s about listening to engineers, understanding project timelines, and contributing positively to a shared vision. In Canada Toronto’s multicultural workplaces, this ability to bridge technical and human elements is invaluable.</w:t>
      </w:r>
    </w:p>
    <w:p>
      <w:pPr>
        <w:pStyle w:val="BodyText"/>
      </w:pPr>
      <w:r>
        <w:t xml:space="preserve">I am particularly impressed by your company’s investment in emerging technologies like robotic welding integration and digital inspection tools—areas I have independently explored through online courses on AWS Digital Welding. My eagerness to learn extends beyond textbooks; I’ve spent evenings practicing advanced pipe welding techniques at [Local Workshop] and studying the latest developments in pulsed MIG technology. Toronto’s status as a tech-forward city makes it the ideal environment for me to merge traditional craftsmanship with innovation, and I am confident that this internship would accelerate my journey toward becoming a Certified Welding Inspector (CWI).</w:t>
      </w:r>
    </w:p>
    <w:p>
      <w:pPr>
        <w:pStyle w:val="BodyText"/>
      </w:pPr>
      <w:r>
        <w:t xml:space="preserve">The prospect of contributing to Canada Toronto’s infrastructure while learning from industry pioneers is deeply motivating. I understand that welding in Ontario demands exceptional attention to detail due to our harsh climate conditions and stringent building codes. My preparation includes studying the Ontario Building Code (OBC) Part 3 requirements for structural welding, ensuring I’m ready to apply theoretical knowledge immediately. Moreover, I am fully committed to relocating within Toronto upon acceptance—my family has supported my move north, and I’ve already begun researching affordable housing near industrial zones like Etobicoke and Mississauga.</w:t>
      </w:r>
    </w:p>
    <w:p>
      <w:pPr>
        <w:pStyle w:val="BodyText"/>
      </w:pPr>
      <w:r>
        <w:t xml:space="preserve">As a prospective Welder in Canada Toronto, I recognize that this internship is the vital bridge between academic achievement and professional contribution. I am not merely seeking training—I aim to add tangible value through my dedication to precision, safety, and continuous improvement. My resume provides further detail on my certifications, projects, and technical competencies. I welcome the opportunity to discuss how my proactive approach aligns with your team’s goals during an interview at your earliest convenience.</w:t>
      </w:r>
    </w:p>
    <w:p>
      <w:pPr>
        <w:pStyle w:val="BodyText"/>
      </w:pPr>
      <w:r>
        <w:t xml:space="preserve">Thank you for considering my application for the Welder Internship position. I am eager to bring my technical skills, safety-conscious methodology, and unwavering work ethic to your organization and contribute meaningfully to Toronto’s engineering excellence. I have attached my resume for your review and can be reached at [Your Phone] or [Your Email] within 24 hours.</w:t>
      </w:r>
    </w:p>
    <w:p>
      <w:pPr>
        <w:pStyle w:val="BodyText"/>
      </w:pPr>
      <w:r>
        <w:rPr>
          <w:bCs/>
          <w:b/>
        </w:rPr>
        <w:t xml:space="preserve">Sincerely,</w:t>
      </w:r>
    </w:p>
    <w:p>
      <w:pPr>
        <w:pStyle w:val="BodyText"/>
      </w:pPr>
      <w:r>
        <w:t xml:space="preserve">[Your Full Name]</w:t>
      </w:r>
    </w:p>
    <w:p>
      <w:pPr>
        <w:pStyle w:val="BodyText"/>
      </w:pPr>
      <w:r>
        <w:rPr>
          <w:bCs/>
          <w:b/>
        </w:rPr>
        <w:t xml:space="preserve">Attachments:</w:t>
      </w:r>
      <w:r>
        <w:t xml:space="preserve"> </w:t>
      </w:r>
      <w:r>
        <w:t xml:space="preserve">Resume, Welding Certifications (CSA W47.1, OHS Level 2), Academic Transcript</w:t>
      </w:r>
    </w:p>
    <w:p>
      <w:pPr>
        <w:pStyle w:val="BodyText"/>
      </w:pPr>
      <w:r>
        <w:rPr>
          <w:bCs/>
          <w:b/>
        </w:rPr>
        <w:t xml:space="preserve">Location Preparedness:</w:t>
      </w:r>
      <w:r>
        <w:t xml:space="preserve"> </w:t>
      </w:r>
      <w:r>
        <w:t xml:space="preserve">Will relocate to Toronto within 30 days of offer acceptance</w:t>
      </w:r>
    </w:p>
    <w:p>
      <w:pPr>
        <w:pStyle w:val="BodyText"/>
      </w:pPr>
      <w:r>
        <w:t xml:space="preserve">This Internship Application Letter is specifically tailored for Welder positions in Canada Toronto, emphasizing alignment with local industry standards, infrastructure projects, and professional development opportunities unique to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15T07:42:26Z</dcterms:created>
  <dcterms:modified xsi:type="dcterms:W3CDTF">2026-07-15T07:42:26Z</dcterms:modified>
</cp:coreProperties>
</file>

<file path=docProps/custom.xml><?xml version="1.0" encoding="utf-8"?>
<Properties xmlns="http://schemas.openxmlformats.org/officeDocument/2006/custom-properties" xmlns:vt="http://schemas.openxmlformats.org/officeDocument/2006/docPropsVTypes"/>
</file>